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F41" w:rsidRDefault="002D6F41" w:rsidP="002D6F41">
      <w:r>
        <w:t xml:space="preserve">TOPIC; </w:t>
      </w:r>
      <w:r w:rsidRPr="002D6F41">
        <w:t>Advantages of Advertising</w:t>
      </w:r>
    </w:p>
    <w:p w:rsidR="002D6F41" w:rsidRDefault="002D6F41" w:rsidP="002D6F41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54657E"/>
          <w:sz w:val="21"/>
          <w:szCs w:val="21"/>
        </w:rPr>
      </w:pPr>
      <w:r>
        <w:rPr>
          <w:rFonts w:ascii="Segoe UI" w:hAnsi="Segoe UI" w:cs="Segoe UI"/>
          <w:color w:val="54657E"/>
          <w:sz w:val="21"/>
          <w:szCs w:val="21"/>
        </w:rPr>
        <w:t>Description</w:t>
      </w:r>
    </w:p>
    <w:p w:rsidR="002D6F41" w:rsidRDefault="002D6F41" w:rsidP="002D6F41">
      <w:pPr>
        <w:pStyle w:val="order-descriptiontext"/>
        <w:shd w:val="clear" w:color="auto" w:fill="FFFFFF"/>
        <w:spacing w:before="0" w:beforeAutospacing="0" w:after="0" w:afterAutospacing="0" w:line="345" w:lineRule="atLeast"/>
        <w:rPr>
          <w:rFonts w:ascii="Segoe UI" w:hAnsi="Segoe UI" w:cs="Segoe UI"/>
          <w:color w:val="54657E"/>
          <w:sz w:val="21"/>
          <w:szCs w:val="21"/>
        </w:rPr>
      </w:pPr>
      <w:r>
        <w:rPr>
          <w:rFonts w:ascii="Segoe UI" w:hAnsi="Segoe UI" w:cs="Segoe UI"/>
          <w:color w:val="54657E"/>
          <w:sz w:val="21"/>
          <w:szCs w:val="21"/>
        </w:rPr>
        <w:t>Dra</w:t>
      </w:r>
    </w:p>
    <w:p w:rsidR="002D6F41" w:rsidRPr="002D6F41" w:rsidRDefault="002D6F41" w:rsidP="002D6F41"/>
    <w:p w:rsidR="00B97280" w:rsidRDefault="00B97280">
      <w:bookmarkStart w:id="0" w:name="_GoBack"/>
      <w:bookmarkEnd w:id="0"/>
    </w:p>
    <w:sectPr w:rsidR="00B972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NzYyNDUyNzA1MjZW0lEKTi0uzszPAykwrAUAz4fN0SwAAAA="/>
  </w:docVars>
  <w:rsids>
    <w:rsidRoot w:val="002D6F41"/>
    <w:rsid w:val="002D6F41"/>
    <w:rsid w:val="00B97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9070B"/>
  <w15:chartTrackingRefBased/>
  <w15:docId w15:val="{C5DF080A-AED4-4ADF-AC4D-2DC4D11A0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D6F41"/>
    <w:pPr>
      <w:spacing w:before="100" w:beforeAutospacing="1" w:after="100" w:afterAutospacing="1" w:line="240" w:lineRule="auto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D6F41"/>
    <w:rPr>
      <w:rFonts w:eastAsia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2D6F41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order-descriptiontext">
    <w:name w:val="order-description__text"/>
    <w:basedOn w:val="Normal"/>
    <w:rsid w:val="002D6F41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60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6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</cp:revision>
  <dcterms:created xsi:type="dcterms:W3CDTF">2021-01-15T08:33:00Z</dcterms:created>
  <dcterms:modified xsi:type="dcterms:W3CDTF">2021-01-15T08:34:00Z</dcterms:modified>
</cp:coreProperties>
</file>